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dda449-25b3-46ef-bc9f-408cfa7c3da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dda449-25b3-46ef-bc9f-408cfa7c3da1"/>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31a32b-fc4e-4f73-bf77-1ff2810c67f8"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31a32b-fc4e-4f73-bf77-1ff2810c67f8"/>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8ec45f-7019-40f4-939c-903bb379838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8ec45f-7019-40f4-939c-903bb3798389"/>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da1d3d-98b8-48fd-a1de-336ff5d628b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da1d3d-98b8-48fd-a1de-336ff5d628b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d4ce5c-dbe5-4eb9-8123-7d2ce0f3363c"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d4ce5c-dbe5-4eb9-8123-7d2ce0f3363c"/>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abfb54-cfd9-4c19-8e58-8f3878c9fdb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abfb54-cfd9-4c19-8e58-8f3878c9fdb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7df5ef-3b70-450f-af8b-e26ed8b766c9"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7df5ef-3b70-450f-af8b-e26ed8b766c9"/>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2174f3-1aeb-4765-98f5-ace39b28b0a3"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2174f3-1aeb-4765-98f5-ace39b28b0a3"/>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bfeb8a-8092-4ea6-82b5-2c970652f5e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bfeb8a-8092-4ea6-82b5-2c970652f5ef"/>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ab01a9-06f3-41a9-af32-93563fb2026c"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ab01a9-06f3-41a9-af32-93563fb2026c"/>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407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672dbd-f433-494d-9a22-f4203a3295a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672dbd-f433-494d-9a22-f4203a3295a4"/>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016072-f09d-4643-96c7-5702662c977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016072-f09d-4643-96c7-5702662c9779"/>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62c757-77af-4f07-886d-e7c0ab32cf9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62c757-77af-4f07-886d-e7c0ab32cf95"/>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álise-exploratória-de-dados"/>
    <w:p>
      <w:pPr>
        <w:pStyle w:val="Titre1"/>
      </w:pPr>
      <w:r>
        <w:rPr>
          <w:bCs/>
          <w:b/>
        </w:rPr>
        <w:t xml:space="preserve">Análise exploratória de dados</w:t>
      </w:r>
    </w:p>
    <w:p>
      <w:pPr>
        <w:pStyle w:val="FirstParagraph"/>
      </w:pPr>
    </w:p>
    <w:bookmarkStart w:id="356" w:name="análise-exploratória-de-dados-1"/>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álise-descritiva"/>
    <w:p>
      <w:pPr>
        <w:pStyle w:val="Titre1"/>
      </w:pPr>
      <w:r>
        <w:rPr>
          <w:bCs/>
          <w:b/>
        </w:rPr>
        <w:t xml:space="preserve">Análise descritiva</w:t>
      </w:r>
    </w:p>
    <w:p>
      <w:pPr>
        <w:pStyle w:val="FirstParagraph"/>
      </w:pPr>
    </w:p>
    <w:bookmarkStart w:id="360" w:name="análise-descritiva-1"/>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á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álise-inferencial"/>
    <w:p>
      <w:pPr>
        <w:pStyle w:val="Titre1"/>
      </w:pPr>
      <w:r>
        <w:rPr>
          <w:bCs/>
          <w:b/>
        </w:rPr>
        <w:t xml:space="preserve">Análise inferencial</w:t>
      </w:r>
    </w:p>
    <w:p>
      <w:pPr>
        <w:pStyle w:val="FirstParagraph"/>
      </w:pPr>
    </w:p>
    <w:bookmarkStart w:id="399" w:name="raciocí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hipóteses-científica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testes-de-hipóteses"/>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do-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comparação"/>
    <w:p>
      <w:pPr>
        <w:pStyle w:val="Titre1"/>
      </w:pPr>
      <w:r>
        <w:rPr>
          <w:bCs/>
          <w:b/>
        </w:rPr>
        <w:t xml:space="preserve">Comparação</w:t>
      </w:r>
    </w:p>
    <w:p>
      <w:pPr>
        <w:pStyle w:val="FirstParagraph"/>
      </w:pPr>
    </w:p>
    <w:bookmarkStart w:id="514" w:name="análise-inferencial-de-comparaçã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correlação"/>
    <w:p>
      <w:pPr>
        <w:pStyle w:val="Titre1"/>
      </w:pPr>
      <w:r>
        <w:rPr>
          <w:bCs/>
          <w:b/>
        </w:rPr>
        <w:t xml:space="preserve">Correlação</w:t>
      </w:r>
    </w:p>
    <w:p>
      <w:pPr>
        <w:pStyle w:val="FirstParagraph"/>
      </w:pPr>
    </w:p>
    <w:bookmarkStart w:id="522" w:name="análise-inferencial-de-correlaçã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c67690-0f8b-4cb8-b428-aee6ee154bf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c67690-0f8b-4cb8-b428-aee6ee154bf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de-correlaçã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ssociação"/>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associação-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associação-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árvore-de-decisão"/>
    <w:p>
      <w:pPr>
        <w:pStyle w:val="Titre1"/>
      </w:pPr>
      <w:r>
        <w:rPr>
          <w:bCs/>
          <w:b/>
        </w:rPr>
        <w:t xml:space="preserve">Árvore de decisão</w:t>
      </w:r>
    </w:p>
    <w:p>
      <w:pPr>
        <w:pStyle w:val="FirstParagraph"/>
      </w:pPr>
    </w:p>
    <w:bookmarkStart w:id="591" w:name="árvore-de-decisão-1"/>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de-máquina"/>
    <w:p>
      <w:pPr>
        <w:pStyle w:val="Titre1"/>
      </w:pPr>
      <w:r>
        <w:rPr>
          <w:bCs/>
          <w:b/>
        </w:rPr>
        <w:t xml:space="preserve">Aprendizagem de máquina</w:t>
      </w:r>
    </w:p>
    <w:p>
      <w:pPr>
        <w:pStyle w:val="FirstParagraph"/>
      </w:pPr>
    </w:p>
    <w:bookmarkStart w:id="595" w:name="aprendizagem-de-máquina-1"/>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eea292-2f42-4c97-89e1-3b61b78886f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eea292-2f42-4c97-89e1-3b61b78886f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7b31a87646b162b54d3907ffb43470caf620ef74.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ec4b5eefaf4b3cf2bf95805624b386fd26902bd7.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09T17:06:15Z</dcterms:created>
  <dcterms:modified xsi:type="dcterms:W3CDTF">2024-04-09T14:06:17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